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3172AE" w14:textId="77777777" w:rsidR="00E42016" w:rsidRDefault="00E42016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14:paraId="5A094F08" w14:textId="77777777" w:rsidR="00E42016" w:rsidRDefault="007F57C2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 w14:anchorId="518D7E47">
          <v:group id="_x0000_s1037" style="width:774.1pt;height:40.6pt;mso-position-horizontal-relative:char;mso-position-vertical-relative:line" coordsize="15482,812">
            <v:group id="_x0000_s1047" style="position:absolute;left:6;top:6;width:15470;height:2" coordorigin="6,6" coordsize="15470,2">
              <v:shape id="_x0000_s1048" style="position:absolute;left:6;top:6;width:15470;height:2" coordorigin="6,6" coordsize="15470,0" path="m6,6r15470,e" filled="f" strokeweight=".58pt">
                <v:path arrowok="t"/>
              </v:shape>
            </v:group>
            <v:group id="_x0000_s1045" style="position:absolute;left:11;top:11;width:2;height:791" coordorigin="11,11" coordsize="2,791">
              <v:shape id="_x0000_s1046" style="position:absolute;left:11;top:11;width:2;height:791" coordorigin="11,11" coordsize="0,791" path="m11,11r,790e" filled="f" strokeweight=".58pt">
                <v:path arrowok="t"/>
              </v:shape>
            </v:group>
            <v:group id="_x0000_s1043" style="position:absolute;left:6;top:805;width:15470;height:2" coordorigin="6,805" coordsize="15470,2">
              <v:shape id="_x0000_s1044" style="position:absolute;left:6;top:805;width:15470;height:2" coordorigin="6,805" coordsize="15470,0" path="m6,805r15470,e" filled="f" strokeweight=".58pt">
                <v:path arrowok="t"/>
              </v:shape>
            </v:group>
            <v:group id="_x0000_s1038" style="position:absolute;left:15471;top:11;width:2;height:791" coordorigin="15471,11" coordsize="2,791">
              <v:shape id="_x0000_s1042" style="position:absolute;left:15471;top:11;width:2;height:791" coordorigin="15471,11" coordsize="0,791" path="m15471,11r,790e" filled="f" strokeweight=".58pt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41" type="#_x0000_t75" style="position:absolute;left:119;top:54;width:703;height:706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0" type="#_x0000_t202" style="position:absolute;left:3527;top:170;width:8203;height:496" filled="f" stroked="f">
                <v:textbox inset="0,0,0,0">
                  <w:txbxContent>
                    <w:p w14:paraId="20DAC4CF" w14:textId="77777777" w:rsidR="00E42016" w:rsidRDefault="00CF0B76">
                      <w:pPr>
                        <w:spacing w:line="245" w:lineRule="exact"/>
                        <w:ind w:left="1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pacing w:val="-1"/>
                          <w:sz w:val="24"/>
                        </w:rPr>
                        <w:t>BURSA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  <w:sz w:val="24"/>
                        </w:rPr>
                        <w:t xml:space="preserve">ULUDAĞ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ÜNİVERSİTESİ</w:t>
                      </w:r>
                    </w:p>
                    <w:p w14:paraId="03BD06FB" w14:textId="77777777" w:rsidR="00E42016" w:rsidRDefault="00CF0B76">
                      <w:pPr>
                        <w:spacing w:before="2" w:line="249" w:lineRule="exact"/>
                        <w:ind w:left="-1"/>
                        <w:jc w:val="center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SAĞLIK</w:t>
                      </w:r>
                      <w:r>
                        <w:rPr>
                          <w:rFonts w:ascii="Times New Roman" w:hAnsi="Times New Roman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BİLİMLERİ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ENSTİTÜSÜ BÜTÜNLEM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1"/>
                        </w:rPr>
                        <w:t>SINAV PROGRAMI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pacing w:val="-2"/>
                        </w:rPr>
                        <w:t>ÇİZELGESİ</w:t>
                      </w:r>
                    </w:p>
                  </w:txbxContent>
                </v:textbox>
              </v:shape>
              <v:shape id="_x0000_s1039" type="#_x0000_t202" style="position:absolute;left:14141;top:295;width:1217;height:240" filled="f" stroked="f">
                <v:textbox inset="0,0,0,0">
                  <w:txbxContent>
                    <w:p w14:paraId="68844954" w14:textId="77777777" w:rsidR="00E42016" w:rsidRDefault="00CF0B76">
                      <w:pPr>
                        <w:spacing w:line="240" w:lineRule="exact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FR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1.1.5_02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14:paraId="3229CD3C" w14:textId="77777777" w:rsidR="00E42016" w:rsidRDefault="00E42016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14:paraId="08B33CC9" w14:textId="77777777" w:rsidR="00E42016" w:rsidRDefault="00CF0B76">
      <w:pPr>
        <w:tabs>
          <w:tab w:val="left" w:pos="2089"/>
        </w:tabs>
        <w:spacing w:before="73"/>
        <w:ind w:left="197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/>
          <w:spacing w:val="-1"/>
          <w:w w:val="95"/>
          <w:sz w:val="20"/>
        </w:rPr>
        <w:t>Olwerlorffffüğ</w:t>
      </w:r>
      <w:proofErr w:type="spellEnd"/>
      <w:r>
        <w:rPr>
          <w:rFonts w:ascii="Times New Roman" w:hAnsi="Times New Roman"/>
          <w:spacing w:val="-1"/>
          <w:w w:val="95"/>
          <w:sz w:val="20"/>
        </w:rPr>
        <w:t>,</w:t>
      </w:r>
      <w:r>
        <w:rPr>
          <w:rFonts w:ascii="Times New Roman" w:hAnsi="Times New Roman"/>
          <w:spacing w:val="-1"/>
          <w:w w:val="95"/>
          <w:sz w:val="20"/>
        </w:rPr>
        <w:tab/>
      </w:r>
      <w:r>
        <w:rPr>
          <w:rFonts w:ascii="Times New Roman" w:hAnsi="Times New Roman"/>
          <w:spacing w:val="-1"/>
          <w:sz w:val="20"/>
        </w:rPr>
        <w:t>SAĞLIK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z w:val="20"/>
        </w:rPr>
        <w:t>BİLİMLERİ.ENSTİTÜSÜ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36"/>
          <w:sz w:val="20"/>
        </w:rPr>
        <w:t xml:space="preserve"> </w:t>
      </w:r>
      <w:r>
        <w:rPr>
          <w:rFonts w:ascii="Times New Roman" w:hAnsi="Times New Roman"/>
          <w:sz w:val="20"/>
        </w:rPr>
        <w:t>202</w:t>
      </w:r>
      <w:r w:rsidR="00220EBC">
        <w:rPr>
          <w:rFonts w:ascii="Times New Roman" w:hAnsi="Times New Roman"/>
          <w:sz w:val="20"/>
        </w:rPr>
        <w:t>3</w:t>
      </w:r>
      <w:r>
        <w:rPr>
          <w:rFonts w:ascii="Times New Roman" w:hAnsi="Times New Roman"/>
          <w:sz w:val="20"/>
        </w:rPr>
        <w:t>-202</w:t>
      </w:r>
      <w:r w:rsidR="00220EBC">
        <w:rPr>
          <w:rFonts w:ascii="Times New Roman" w:hAnsi="Times New Roman"/>
          <w:sz w:val="20"/>
        </w:rPr>
        <w:t>4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EĞİTİM-ÖĞRETİM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pacing w:val="-2"/>
          <w:sz w:val="20"/>
        </w:rPr>
        <w:t>YILI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-6"/>
          <w:sz w:val="20"/>
        </w:rPr>
        <w:t xml:space="preserve"> </w:t>
      </w:r>
      <w:r>
        <w:rPr>
          <w:rFonts w:ascii="Times New Roman" w:hAnsi="Times New Roman"/>
          <w:sz w:val="20"/>
        </w:rPr>
        <w:t>GÜZ</w:t>
      </w:r>
      <w:r>
        <w:rPr>
          <w:rFonts w:ascii="Times New Roman" w:hAnsi="Times New Roman"/>
          <w:spacing w:val="-9"/>
          <w:sz w:val="20"/>
        </w:rPr>
        <w:t xml:space="preserve"> </w:t>
      </w:r>
      <w:r>
        <w:rPr>
          <w:rFonts w:ascii="Times New Roman" w:hAnsi="Times New Roman"/>
          <w:sz w:val="20"/>
        </w:rPr>
        <w:t>DÖNEMİ</w:t>
      </w:r>
      <w:r w:rsidR="00220EBC">
        <w:rPr>
          <w:rFonts w:ascii="Times New Roman" w:hAnsi="Times New Roman"/>
          <w:sz w:val="20"/>
        </w:rPr>
        <w:t xml:space="preserve">  </w:t>
      </w:r>
      <w:proofErr w:type="gramStart"/>
      <w:r w:rsidR="00220EBC">
        <w:rPr>
          <w:rFonts w:ascii="Times New Roman" w:hAnsi="Times New Roman"/>
          <w:sz w:val="20"/>
        </w:rPr>
        <w:t xml:space="preserve">   </w:t>
      </w:r>
      <w:r w:rsidR="00220EBC" w:rsidRPr="00220EBC">
        <w:rPr>
          <w:rFonts w:ascii="Times New Roman" w:hAnsi="Times New Roman"/>
          <w:b/>
          <w:sz w:val="20"/>
        </w:rPr>
        <w:t>(</w:t>
      </w:r>
      <w:proofErr w:type="gramEnd"/>
      <w:r w:rsidR="00220EBC" w:rsidRPr="00220EBC">
        <w:rPr>
          <w:rFonts w:ascii="Times New Roman" w:hAnsi="Times New Roman"/>
          <w:b/>
          <w:sz w:val="20"/>
        </w:rPr>
        <w:t>29.01.2024-03.01.2024)</w:t>
      </w:r>
    </w:p>
    <w:p w14:paraId="5F2F9128" w14:textId="3E0BCF73" w:rsidR="00E42016" w:rsidRDefault="007F57C2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</w:rPr>
      </w:pPr>
      <w:r>
        <w:pict w14:anchorId="3C325DDC">
          <v:group id="_x0000_s1030" style="position:absolute;left:0;text-align:left;margin-left:220.35pt;margin-top:1.1pt;width:11.05pt;height:11.05pt;z-index:-12760;mso-position-horizontal-relative:page" coordorigin="4407,22" coordsize="221,221">
            <v:group id="_x0000_s1035" style="position:absolute;left:4414;top:29;width:207;height:207" coordorigin="4414,29" coordsize="207,207">
              <v:shape id="_x0000_s1036" style="position:absolute;left:4414;top:29;width:207;height:207" coordorigin="4414,29" coordsize="207,207" path="m4414,235r206,l4620,29r-206,l4414,235xe" filled="f" strokeweight=".72pt">
                <v:path arrowok="t"/>
              </v:shape>
            </v:group>
            <v:group id="_x0000_s1033" style="position:absolute;left:4412;top:26;width:212;height:212" coordorigin="4412,26" coordsize="212,212">
              <v:shape id="_x0000_s1034" style="position:absolute;left:4412;top:26;width:212;height:212" coordorigin="4412,26" coordsize="212,212" path="m4412,26r211,212e" filled="f" strokeweight=".48pt">
                <v:path arrowok="t"/>
              </v:shape>
            </v:group>
            <v:group id="_x0000_s1031" style="position:absolute;left:4412;top:26;width:212;height:212" coordorigin="4412,26" coordsize="212,212">
              <v:shape id="_x0000_s1032" style="position:absolute;left:4412;top:26;width:212;height:212" coordorigin="4412,26" coordsize="212,212" path="m4623,26l4412,238e" filled="f" strokeweight=".48pt">
                <v:path arrowok="t"/>
              </v:shape>
            </v:group>
            <w10:wrap anchorx="page"/>
          </v:group>
        </w:pict>
      </w:r>
      <w:r>
        <w:pict w14:anchorId="73478242">
          <v:group id="_x0000_s1028" style="position:absolute;left:0;text-align:left;margin-left:321.15pt;margin-top:1.45pt;width:10.35pt;height:10.35pt;z-index:-12736;mso-position-horizontal-relative:page" coordorigin="6423,29" coordsize="207,207">
            <v:shape id="_x0000_s1029" style="position:absolute;left:6423;top:29;width:207;height:207" coordorigin="6423,29" coordsize="207,207" path="m6423,235r207,l6630,29r-207,l6423,235xe" filled="f" strokeweight=".72pt">
              <v:path arrowok="t"/>
            </v:shape>
            <w10:wrap anchorx="page"/>
          </v:group>
        </w:pict>
      </w:r>
      <w:r>
        <w:pict w14:anchorId="195D06CE">
          <v:group id="_x0000_s1026" style="position:absolute;left:0;text-align:left;margin-left:462.75pt;margin-top:1.45pt;width:10.35pt;height:10.35pt;z-index:-12712;mso-position-horizontal-relative:page" coordorigin="9255,29" coordsize="207,207">
            <v:shape id="_x0000_s1027" style="position:absolute;left:9255;top:29;width:207;height:207" coordorigin="9255,29" coordsize="207,207" path="m9255,235r207,l9462,29r-207,l9255,235xe" filled="f" strokeweight=".72pt">
              <v:path arrowok="t"/>
            </v:shape>
            <w10:wrap anchorx="page"/>
          </v:group>
        </w:pict>
      </w:r>
      <w:proofErr w:type="spellStart"/>
      <w:r w:rsidR="00CF0B76">
        <w:rPr>
          <w:rFonts w:ascii="Times New Roman" w:hAnsi="Times New Roman"/>
          <w:spacing w:val="-1"/>
          <w:w w:val="95"/>
        </w:rPr>
        <w:t>Programı</w:t>
      </w:r>
      <w:proofErr w:type="spellEnd"/>
      <w:r w:rsidR="00CF0B76">
        <w:rPr>
          <w:rFonts w:ascii="Times New Roman" w:hAnsi="Times New Roman"/>
          <w:spacing w:val="-1"/>
          <w:w w:val="95"/>
        </w:rPr>
        <w:tab/>
      </w:r>
      <w:r w:rsidR="00CF0B76">
        <w:rPr>
          <w:rFonts w:ascii="Times New Roman" w:hAnsi="Times New Roman"/>
          <w:w w:val="95"/>
        </w:rPr>
        <w:t>:</w:t>
      </w:r>
      <w:r w:rsidR="00CF0B76">
        <w:rPr>
          <w:rFonts w:ascii="Times New Roman" w:hAnsi="Times New Roman"/>
          <w:w w:val="95"/>
        </w:rPr>
        <w:tab/>
      </w:r>
      <w:proofErr w:type="spellStart"/>
      <w:r w:rsidR="00CF0B76">
        <w:rPr>
          <w:rFonts w:ascii="Times New Roman" w:hAnsi="Times New Roman"/>
          <w:spacing w:val="-1"/>
        </w:rPr>
        <w:t>Yüksek</w:t>
      </w:r>
      <w:proofErr w:type="spellEnd"/>
      <w:r w:rsidR="00CF0B76">
        <w:rPr>
          <w:rFonts w:ascii="Times New Roman" w:hAnsi="Times New Roman"/>
          <w:spacing w:val="-3"/>
        </w:rPr>
        <w:t xml:space="preserve"> </w:t>
      </w:r>
      <w:proofErr w:type="spellStart"/>
      <w:r w:rsidR="00CF0B76">
        <w:rPr>
          <w:rFonts w:ascii="Times New Roman" w:hAnsi="Times New Roman"/>
        </w:rPr>
        <w:t>Lisans</w:t>
      </w:r>
      <w:proofErr w:type="spellEnd"/>
      <w:r w:rsidR="00CF0B76">
        <w:rPr>
          <w:rFonts w:ascii="Times New Roman" w:hAnsi="Times New Roman"/>
        </w:rPr>
        <w:tab/>
      </w:r>
      <w:proofErr w:type="spellStart"/>
      <w:r w:rsidR="00CF0B76">
        <w:rPr>
          <w:rFonts w:ascii="Times New Roman" w:hAnsi="Times New Roman"/>
          <w:spacing w:val="-1"/>
        </w:rPr>
        <w:t>Tezsiz</w:t>
      </w:r>
      <w:proofErr w:type="spellEnd"/>
      <w:r w:rsidR="00CF0B76">
        <w:rPr>
          <w:rFonts w:ascii="Times New Roman" w:hAnsi="Times New Roman"/>
          <w:spacing w:val="-2"/>
        </w:rPr>
        <w:t xml:space="preserve"> </w:t>
      </w:r>
      <w:proofErr w:type="spellStart"/>
      <w:r w:rsidR="00CF0B76">
        <w:rPr>
          <w:rFonts w:ascii="Times New Roman" w:hAnsi="Times New Roman"/>
          <w:spacing w:val="-1"/>
        </w:rPr>
        <w:t>Yüksek</w:t>
      </w:r>
      <w:proofErr w:type="spellEnd"/>
      <w:r w:rsidR="00CF0B76">
        <w:rPr>
          <w:rFonts w:ascii="Times New Roman" w:hAnsi="Times New Roman"/>
          <w:spacing w:val="-3"/>
        </w:rPr>
        <w:t xml:space="preserve"> </w:t>
      </w:r>
      <w:proofErr w:type="spellStart"/>
      <w:r w:rsidR="00CF0B76">
        <w:rPr>
          <w:rFonts w:ascii="Times New Roman" w:hAnsi="Times New Roman"/>
        </w:rPr>
        <w:t>Lisans</w:t>
      </w:r>
      <w:proofErr w:type="spellEnd"/>
      <w:r w:rsidR="00CF0B76">
        <w:rPr>
          <w:rFonts w:ascii="Times New Roman" w:hAnsi="Times New Roman"/>
        </w:rPr>
        <w:tab/>
      </w:r>
      <w:proofErr w:type="spellStart"/>
      <w:r w:rsidR="00CF0B76">
        <w:rPr>
          <w:rFonts w:ascii="Times New Roman" w:hAnsi="Times New Roman"/>
          <w:spacing w:val="-1"/>
        </w:rPr>
        <w:t>Doktora</w:t>
      </w:r>
      <w:proofErr w:type="spellEnd"/>
      <w:r w:rsidR="00CF0B76">
        <w:rPr>
          <w:rFonts w:ascii="Times New Roman" w:hAnsi="Times New Roman"/>
          <w:spacing w:val="30"/>
        </w:rPr>
        <w:t xml:space="preserve"> </w:t>
      </w:r>
      <w:proofErr w:type="spellStart"/>
      <w:r w:rsidR="00CF0B76">
        <w:rPr>
          <w:rFonts w:ascii="Times New Roman" w:hAnsi="Times New Roman"/>
          <w:spacing w:val="-1"/>
        </w:rPr>
        <w:t>Anabilim</w:t>
      </w:r>
      <w:proofErr w:type="spellEnd"/>
      <w:r w:rsidR="00CF0B76">
        <w:rPr>
          <w:rFonts w:ascii="Times New Roman" w:hAnsi="Times New Roman"/>
          <w:spacing w:val="-4"/>
        </w:rPr>
        <w:t xml:space="preserve"> </w:t>
      </w:r>
      <w:proofErr w:type="gramStart"/>
      <w:r w:rsidR="00CF0B76">
        <w:rPr>
          <w:rFonts w:ascii="Times New Roman" w:hAnsi="Times New Roman"/>
          <w:spacing w:val="-1"/>
        </w:rPr>
        <w:t>Dalı</w:t>
      </w:r>
      <w:r w:rsidR="00CF0B76">
        <w:rPr>
          <w:rFonts w:ascii="Times New Roman" w:hAnsi="Times New Roman"/>
        </w:rPr>
        <w:t xml:space="preserve"> </w:t>
      </w:r>
      <w:r w:rsidR="00CF0B76">
        <w:rPr>
          <w:rFonts w:ascii="Times New Roman" w:hAnsi="Times New Roman"/>
          <w:spacing w:val="41"/>
        </w:rPr>
        <w:t xml:space="preserve"> </w:t>
      </w:r>
      <w:r w:rsidR="00CF0B76">
        <w:rPr>
          <w:rFonts w:ascii="Times New Roman" w:hAnsi="Times New Roman"/>
        </w:rPr>
        <w:t>/</w:t>
      </w:r>
      <w:proofErr w:type="gramEnd"/>
      <w:r w:rsidR="00CF0B76">
        <w:rPr>
          <w:rFonts w:ascii="Times New Roman" w:hAnsi="Times New Roman"/>
          <w:spacing w:val="1"/>
        </w:rPr>
        <w:t xml:space="preserve"> </w:t>
      </w:r>
      <w:proofErr w:type="spellStart"/>
      <w:r w:rsidR="00CF0B76">
        <w:rPr>
          <w:rFonts w:ascii="Times New Roman" w:hAnsi="Times New Roman"/>
          <w:spacing w:val="-1"/>
        </w:rPr>
        <w:t>Bilim</w:t>
      </w:r>
      <w:proofErr w:type="spellEnd"/>
      <w:r w:rsidR="00CF0B76">
        <w:rPr>
          <w:rFonts w:ascii="Times New Roman" w:hAnsi="Times New Roman"/>
          <w:spacing w:val="-4"/>
        </w:rPr>
        <w:t xml:space="preserve"> </w:t>
      </w:r>
      <w:r w:rsidR="00CF0B76">
        <w:rPr>
          <w:rFonts w:ascii="Times New Roman" w:hAnsi="Times New Roman"/>
          <w:spacing w:val="-1"/>
        </w:rPr>
        <w:t>Dalı</w:t>
      </w:r>
      <w:r w:rsidR="00CF0B76">
        <w:rPr>
          <w:rFonts w:ascii="Times New Roman" w:hAnsi="Times New Roman"/>
          <w:spacing w:val="-1"/>
        </w:rPr>
        <w:tab/>
      </w:r>
      <w:r w:rsidR="00CF0B76">
        <w:rPr>
          <w:rFonts w:ascii="Times New Roman" w:hAnsi="Times New Roman"/>
        </w:rPr>
        <w:t>:</w:t>
      </w:r>
      <w:r w:rsidR="00CF0B76">
        <w:rPr>
          <w:rFonts w:ascii="Times New Roman" w:hAnsi="Times New Roman"/>
          <w:spacing w:val="1"/>
        </w:rPr>
        <w:t xml:space="preserve"> </w:t>
      </w:r>
      <w:r w:rsidR="006F7C6D" w:rsidRPr="005F1E48">
        <w:rPr>
          <w:rFonts w:ascii="Times New Roman" w:hAnsi="Times New Roman" w:cs="Times New Roman"/>
          <w:spacing w:val="-1"/>
          <w:lang w:val="tr-TR"/>
        </w:rPr>
        <w:t>Besin Hijyeni ve Teknolojisi Anabilim Dalı</w:t>
      </w:r>
    </w:p>
    <w:p w14:paraId="3EE096D4" w14:textId="77777777" w:rsidR="00E42016" w:rsidRDefault="00E42016">
      <w:pPr>
        <w:spacing w:before="5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E42016" w14:paraId="62F7BED6" w14:textId="77777777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907210D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18BC7FD" w14:textId="77777777" w:rsidR="00E42016" w:rsidRDefault="00CF0B76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/>
                <w:spacing w:val="24"/>
                <w:sz w:val="18"/>
              </w:rPr>
              <w:t xml:space="preserve"> </w:t>
            </w:r>
            <w:r>
              <w:rPr>
                <w:rFonts w:ascii="Times New Roman"/>
                <w:spacing w:val="-1"/>
                <w:sz w:val="18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A840DB3" w14:textId="77777777" w:rsidR="00E42016" w:rsidRDefault="00E42016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70E6F3C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1FCE1728" w14:textId="77777777" w:rsidR="00E42016" w:rsidRDefault="00CF0B76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B2283" w14:textId="77777777" w:rsidR="00E42016" w:rsidRDefault="00CF0B76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347D249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55AF410" w14:textId="77777777" w:rsidR="00E42016" w:rsidRDefault="00CF0B76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Öğretim</w:t>
            </w:r>
            <w:proofErr w:type="spellEnd"/>
            <w:r>
              <w:rPr>
                <w:rFonts w:ascii="Times New Roman" w:hAnsi="Times New Roman"/>
                <w:spacing w:val="-3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Üyesi</w:t>
            </w:r>
            <w:proofErr w:type="spellEnd"/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oyadı</w:t>
            </w:r>
            <w:proofErr w:type="spellEnd"/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D51F6D6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C77453D" w14:textId="77777777" w:rsidR="00E42016" w:rsidRDefault="00CF0B76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arihi</w:t>
            </w:r>
            <w:proofErr w:type="spellEnd"/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6A7F24D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4075635" w14:textId="77777777" w:rsidR="00E42016" w:rsidRDefault="00CF0B76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aati</w:t>
            </w:r>
            <w:proofErr w:type="spellEnd"/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882E7C0" w14:textId="77777777" w:rsidR="00E42016" w:rsidRDefault="00E42016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10188F1" w14:textId="77777777" w:rsidR="00E42016" w:rsidRDefault="00E42016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2EF575F" w14:textId="77777777" w:rsidR="00E42016" w:rsidRDefault="00CF0B76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ınavı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Yeri</w:t>
            </w:r>
            <w:proofErr w:type="spellEnd"/>
          </w:p>
        </w:tc>
      </w:tr>
      <w:tr w:rsidR="00E42016" w14:paraId="13BB69E7" w14:textId="77777777" w:rsidTr="006F7C6D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61042A" w14:textId="77777777" w:rsidR="00E42016" w:rsidRDefault="00E42016"/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992BB" w14:textId="77777777" w:rsidR="00E42016" w:rsidRDefault="00E42016"/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ED0BF" w14:textId="77777777" w:rsidR="00E42016" w:rsidRDefault="00E42016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98B0DCD" w14:textId="77777777" w:rsidR="00E42016" w:rsidRDefault="00CF0B76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ürü</w:t>
            </w:r>
            <w:proofErr w:type="spellEnd"/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9D1FDB" w14:textId="77777777" w:rsidR="00E42016" w:rsidRDefault="00E42016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4DBD8BE" w14:textId="77777777" w:rsidR="00E42016" w:rsidRDefault="00CF0B76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6D61A" w14:textId="77777777" w:rsidR="00E42016" w:rsidRDefault="00E42016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4207E8F" w14:textId="77777777" w:rsidR="00E42016" w:rsidRDefault="00CF0B76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A408FF" w14:textId="77777777" w:rsidR="00E42016" w:rsidRDefault="00E42016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68F9D854" w14:textId="77777777" w:rsidR="00E42016" w:rsidRDefault="00CF0B76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14:paraId="53ED0979" w14:textId="77777777" w:rsidR="00E42016" w:rsidRDefault="00CF0B76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914391" w14:textId="77777777" w:rsidR="00E42016" w:rsidRDefault="00E42016"/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D9FEFF" w14:textId="77777777" w:rsidR="00E42016" w:rsidRDefault="00E42016"/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185701" w14:textId="77777777" w:rsidR="00E42016" w:rsidRDefault="00E42016"/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CE7717" w14:textId="77777777" w:rsidR="00E42016" w:rsidRDefault="00E42016"/>
        </w:tc>
      </w:tr>
      <w:tr w:rsidR="00E42016" w14:paraId="09CF00E1" w14:textId="77777777" w:rsidTr="006F7C6D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DA6D68" w14:textId="77777777" w:rsidR="00E42016" w:rsidRPr="007F57C2" w:rsidRDefault="00CF0B76">
            <w:pPr>
              <w:pStyle w:val="TableParagraph"/>
              <w:spacing w:before="62"/>
              <w:ind w:left="-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SEB500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3E1E2" w14:textId="77777777" w:rsidR="00E42016" w:rsidRPr="007F57C2" w:rsidRDefault="00CF0B76" w:rsidP="007F57C2">
            <w:pPr>
              <w:pStyle w:val="TableParagraph"/>
              <w:spacing w:before="62"/>
              <w:ind w:left="6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pacing w:val="-1"/>
                <w:sz w:val="18"/>
                <w:szCs w:val="18"/>
              </w:rPr>
              <w:t>Vet-</w:t>
            </w:r>
            <w:proofErr w:type="spellStart"/>
            <w:r w:rsidRPr="007F57C2">
              <w:rPr>
                <w:rFonts w:ascii="Times New Roman"/>
                <w:spacing w:val="-1"/>
                <w:sz w:val="18"/>
                <w:szCs w:val="18"/>
              </w:rPr>
              <w:t>Biyoistatistik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1D704B" w14:textId="77777777" w:rsidR="00E42016" w:rsidRPr="007F57C2" w:rsidRDefault="00CF0B76">
            <w:pPr>
              <w:pStyle w:val="TableParagraph"/>
              <w:spacing w:before="48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9DB3E" w14:textId="77777777" w:rsidR="00E42016" w:rsidRPr="007F57C2" w:rsidRDefault="00CF0B76">
            <w:pPr>
              <w:pStyle w:val="TableParagraph"/>
              <w:spacing w:before="48"/>
              <w:ind w:left="8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0CA5E0" w14:textId="77777777" w:rsidR="00E42016" w:rsidRPr="007F57C2" w:rsidRDefault="00CF0B76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445FBD" w14:textId="77777777" w:rsidR="00E42016" w:rsidRPr="007F57C2" w:rsidRDefault="00CF0B76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199593" w14:textId="77777777" w:rsidR="00E42016" w:rsidRPr="007F57C2" w:rsidRDefault="00CF0B76">
            <w:pPr>
              <w:pStyle w:val="TableParagraph"/>
              <w:spacing w:before="62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8BFFEB" w14:textId="77777777" w:rsidR="00E42016" w:rsidRPr="007F57C2" w:rsidRDefault="00CF0B76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7F57C2">
              <w:rPr>
                <w:rFonts w:ascii="Times New Roman" w:hAnsi="Times New Roman"/>
                <w:spacing w:val="-1"/>
                <w:sz w:val="18"/>
                <w:szCs w:val="18"/>
              </w:rPr>
              <w:t>Dr.Öğr.Üyesi</w:t>
            </w:r>
            <w:proofErr w:type="spellEnd"/>
            <w:r w:rsidRPr="007F57C2">
              <w:rPr>
                <w:rFonts w:ascii="Times New Roman" w:hAnsi="Times New Roman"/>
                <w:sz w:val="18"/>
                <w:szCs w:val="18"/>
              </w:rPr>
              <w:t xml:space="preserve"> Ender </w:t>
            </w:r>
            <w:r w:rsidRPr="007F57C2">
              <w:rPr>
                <w:rFonts w:ascii="Times New Roman" w:hAnsi="Times New Roman"/>
                <w:spacing w:val="-1"/>
                <w:sz w:val="18"/>
                <w:szCs w:val="18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E5BA34" w14:textId="77777777" w:rsidR="00E42016" w:rsidRPr="007F57C2" w:rsidRDefault="00CF0B76" w:rsidP="007F57C2">
            <w:pPr>
              <w:pStyle w:val="TableParagraph"/>
              <w:spacing w:before="73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pacing w:val="-1"/>
                <w:sz w:val="18"/>
                <w:szCs w:val="18"/>
              </w:rPr>
              <w:t>01.02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2542F2" w14:textId="77777777" w:rsidR="00E42016" w:rsidRPr="007F57C2" w:rsidRDefault="00CF0B76">
            <w:pPr>
              <w:pStyle w:val="TableParagraph"/>
              <w:spacing w:before="73"/>
              <w:ind w:left="22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F57C2">
              <w:rPr>
                <w:rFonts w:ascii="Times New Roman"/>
                <w:spacing w:val="-1"/>
                <w:sz w:val="18"/>
                <w:szCs w:val="18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860087" w14:textId="77777777" w:rsidR="00E42016" w:rsidRPr="007F57C2" w:rsidRDefault="00CF0B76">
            <w:pPr>
              <w:pStyle w:val="TableParagraph"/>
              <w:spacing w:before="62"/>
              <w:ind w:left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7F57C2">
              <w:rPr>
                <w:rFonts w:ascii="Times New Roman" w:hAnsi="Times New Roman"/>
                <w:spacing w:val="-1"/>
                <w:sz w:val="18"/>
                <w:szCs w:val="18"/>
              </w:rPr>
              <w:t>Anabilim</w:t>
            </w:r>
            <w:proofErr w:type="spellEnd"/>
            <w:r w:rsidRPr="007F57C2">
              <w:rPr>
                <w:rFonts w:ascii="Times New Roman" w:hAnsi="Times New Roman"/>
                <w:spacing w:val="-3"/>
                <w:sz w:val="18"/>
                <w:szCs w:val="18"/>
              </w:rPr>
              <w:t xml:space="preserve"> </w:t>
            </w:r>
            <w:r w:rsidRPr="007F57C2">
              <w:rPr>
                <w:rFonts w:ascii="Times New Roman" w:hAnsi="Times New Roman"/>
                <w:sz w:val="18"/>
                <w:szCs w:val="18"/>
              </w:rPr>
              <w:t>Dalı</w:t>
            </w:r>
            <w:bookmarkStart w:id="0" w:name="_GoBack"/>
            <w:bookmarkEnd w:id="0"/>
          </w:p>
        </w:tc>
      </w:tr>
      <w:tr w:rsidR="006F7C6D" w:rsidRPr="005F1E48" w14:paraId="47AA237C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D484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8B553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 Gıda Mikrobiy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4FFA8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4A58E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4112D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CD78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649DE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0B3EB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713C4F" w14:textId="4A040132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237006" w14:textId="77777777" w:rsidR="006F7C6D" w:rsidRPr="007F57C2" w:rsidRDefault="006F7C6D" w:rsidP="007F57C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8D816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1CD54306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0286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BC02B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Güvenliği Kalite Yönetim Sistem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1F36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A2F7E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0E2C9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09EF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FB0A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D94D6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7BA551" w14:textId="4596CDBA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81C4AD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63202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2BFBF931" w14:textId="77777777" w:rsidTr="00730287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9024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5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8B05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Bilimine Giriş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70BD1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12CE8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8A139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D8B8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F6CF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3801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D6D092" w14:textId="71206C2D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0C4A6E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02C2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1064557A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398D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5BCB0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 Gıda Mevzuat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895BE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97B73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D5E9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3F43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BBF45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9A513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AF5D0" w14:textId="31CA71FA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24FAF0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BA2E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41EE8887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2FE49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1425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Süt Ürünlerinde Kullanılan Starter Kültürle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3A89D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C6407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4D74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E3666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DD672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CBDB5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9DEE8" w14:textId="4E1AABAE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D96FBA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A01FB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6A61F2F8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F867F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9BFD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ve Süt Ürünleri Analiz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020CE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5B35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ACE32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92EF8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FC469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2CF74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84D1F" w14:textId="5AF159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53534F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AFEE9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2CCC32EC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3108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8EBFB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Et Ürünleri Analiz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EEA0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456F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C8644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BC7E0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3C3BF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D4858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4A634" w14:textId="0428CCC3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38D7E7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FAFE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1AEC43E0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A40D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5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5EE9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Et Ürünleri Hijyen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3EEE1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4012D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788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CE7D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1765F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0AC4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CDBB98" w14:textId="486A63D3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A2789B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F9A99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4549292C" w14:textId="77777777" w:rsidTr="00730287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4B46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BAA17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İşletmelerinde Hijyen ve Sanitasyon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D0895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31191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9D067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0EAF8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7141E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FB50E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5AA686" w14:textId="554362A3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333E8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7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DB11D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166A582D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D475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65A91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Yan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14E02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8EBC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A8F09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2230B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392E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696A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9D96FA" w14:textId="51BB8CDB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B5AB4B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79381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540D9033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C56D3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FAEF8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u Ürünleri Hijyeni ve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3079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083DD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974A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C841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A3DE9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E185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8E699" w14:textId="5C66BB0C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535460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D8A3B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63CAAAFE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1E3D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6FB8B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Ambalajlama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DB14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79DA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470E5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E0C2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25FBC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37FA0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807D85" w14:textId="08DBF382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C2504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04F22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42C914E4" w14:textId="77777777" w:rsidTr="0073028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0EB08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73E9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Katkı Madd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48804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D9BF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068A0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A539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96676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AC60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5C8117" w14:textId="62BF354D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D13B2E" w14:textId="77777777" w:rsidR="006F7C6D" w:rsidRPr="007F57C2" w:rsidRDefault="006F7C6D" w:rsidP="0073028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815C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37AED20C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334A5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6D6F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Teknolojisinde Bakteriyofaj ve Bakteriyosin Kullanım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60F3B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73236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1F16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78F4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F945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AC4B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A7F84" w14:textId="4F7A0B8B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AEAA1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98101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62FA4371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CE21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B3E8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DA087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3DE7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AC3F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3CA5C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B1D03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8CA11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0DFA60" w14:textId="2D9CBC96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B2617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012BC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6DEBE807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FA3C7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ED6E3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Gökhan Kİ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AA833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9584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D9B6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07E7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7F605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0913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F1AF5" w14:textId="7DECC972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A0325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8769A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7D8F916F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314AA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08E68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Yüksek Lisans Uzmanlık Alan Dersi III (Burcu ADA, </w:t>
            </w:r>
            <w:proofErr w:type="spellStart"/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ülhanım</w:t>
            </w:r>
            <w:proofErr w:type="spellEnd"/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KAY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80429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87CFF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41C4D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28657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C92A1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61C15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4273E2" w14:textId="146D5AE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6459B4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D2158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399FD67D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B498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D0CA2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7717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99AE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B88F9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69A7D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8B2F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712C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88D6D" w14:textId="709F5D52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6515C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7C0A3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2EB70714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4475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1847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Elif AYDOĞA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4658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570B9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65425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AF590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F63AD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3BAB1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1F3D30" w14:textId="2A8BBCD6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B3E3E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FA84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2E4E9C41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97641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E8317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M. Enes TEKE, 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F151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8482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13E5B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61760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F8BEE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BFB8A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Figen 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A8168" w14:textId="75DFBA1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33DDD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C8FAE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17FE9C21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D3AC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419D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Abdullah ALTAKİ, Hatice BİLİCİ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6F2BA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9D55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A759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E464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89CCC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2E69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4C39D" w14:textId="5D92EFD5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611D93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86B7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0087C9BB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B85BC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lastRenderedPageBreak/>
              <w:t>VBH519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A6C20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F733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406E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9CAC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D4D54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6422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25CC8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25485E" w14:textId="6735E22C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5FD77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E9845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517F579C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2AFE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35CD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Gökhan Kİ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D93F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A2989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C3B5B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1FDCF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BD5C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F41C8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7A24A" w14:textId="4675296E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19C7A6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0D122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7B07BCB1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50E0E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D0C09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Tez Danışmanlığı III (Burcu ADA, </w:t>
            </w:r>
            <w:proofErr w:type="spellStart"/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ülhanım</w:t>
            </w:r>
            <w:proofErr w:type="spellEnd"/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KAY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79C71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85DF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9A33B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BF8D1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3698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43CA7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B0515" w14:textId="3AA79A22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EC5E8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B1B0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30927D8D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DECF8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CB75C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2657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ABE1C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1245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DC45B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C7AF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B53F1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384B7" w14:textId="494AEEEE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475573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A5BEB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071EF29D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E750E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16AC9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Elif AYDOĞA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8099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43BC0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34E53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4ACFE9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1728CA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48CB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67529" w14:textId="21ACAD30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998056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D1FEF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5FC15BCC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4E1BE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0F62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M. Enes TEKE, 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3F5D4D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EB42D8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701337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DE80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BB746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12EAFE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Figen 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CE0810" w14:textId="64B3E9FF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815F7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FA1DC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6F7C6D" w:rsidRPr="005F1E48" w14:paraId="732DDA85" w14:textId="77777777" w:rsidTr="00730287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EB8A03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1A53F4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Abdullah ALTAKİ, Hatice BİLİCİ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13A0B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08731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348D41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BC42B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15905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0105E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4B8CAF" w14:textId="4FBCB3AD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110C1" w14:textId="77777777" w:rsidR="006F7C6D" w:rsidRPr="007F57C2" w:rsidRDefault="006F7C6D" w:rsidP="00730287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CCADA2" w14:textId="77777777" w:rsidR="006F7C6D" w:rsidRPr="007F57C2" w:rsidRDefault="006F7C6D" w:rsidP="0073028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7F57C2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7F57C2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7F57C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</w:tbl>
    <w:p w14:paraId="428FF826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82FAD03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0D1273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898EC2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0367F2C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B97488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6B84C11" w14:textId="77777777" w:rsidR="00E42016" w:rsidRDefault="00E4201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4AE6AA" w14:textId="77777777" w:rsidR="00E42016" w:rsidRDefault="00E42016">
      <w:pPr>
        <w:spacing w:before="7"/>
        <w:rPr>
          <w:rFonts w:ascii="Times New Roman" w:eastAsia="Times New Roman" w:hAnsi="Times New Roman" w:cs="Times New Roman"/>
          <w:sz w:val="17"/>
          <w:szCs w:val="17"/>
        </w:rPr>
      </w:pPr>
    </w:p>
    <w:p w14:paraId="3F7FF454" w14:textId="77777777" w:rsidR="00E42016" w:rsidRDefault="00CF0B76">
      <w:pPr>
        <w:pStyle w:val="GvdeMetni"/>
        <w:tabs>
          <w:tab w:val="left" w:pos="5219"/>
          <w:tab w:val="left" w:pos="14345"/>
        </w:tabs>
        <w:rPr>
          <w:rFonts w:cs="Times New Roman"/>
        </w:rPr>
      </w:pPr>
      <w:r>
        <w:rPr>
          <w:spacing w:val="-2"/>
        </w:rPr>
        <w:t>İlk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Yayın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Tarihi</w:t>
      </w:r>
      <w:proofErr w:type="spellEnd"/>
      <w:r>
        <w:rPr>
          <w:spacing w:val="-1"/>
        </w:rPr>
        <w:t>: 29.04.2021</w:t>
      </w:r>
      <w:r>
        <w:rPr>
          <w:spacing w:val="-1"/>
        </w:rPr>
        <w:tab/>
      </w:r>
      <w:proofErr w:type="spellStart"/>
      <w:r>
        <w:rPr>
          <w:spacing w:val="-2"/>
        </w:rPr>
        <w:t>Revizyon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No/Tarih:0</w:t>
      </w:r>
      <w:r>
        <w:rPr>
          <w:spacing w:val="-1"/>
        </w:rPr>
        <w:tab/>
      </w:r>
      <w:proofErr w:type="spellStart"/>
      <w:r>
        <w:rPr>
          <w:spacing w:val="-2"/>
        </w:rPr>
        <w:t>Sayfa</w:t>
      </w:r>
      <w:proofErr w:type="spellEnd"/>
      <w:r>
        <w:rPr>
          <w:spacing w:val="1"/>
        </w:rPr>
        <w:t xml:space="preserve"> </w:t>
      </w:r>
      <w:r>
        <w:t>1</w:t>
      </w:r>
      <w:r>
        <w:rPr>
          <w:spacing w:val="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1</w:t>
      </w:r>
    </w:p>
    <w:p w14:paraId="2ACD1BED" w14:textId="77777777" w:rsidR="00E42016" w:rsidRDefault="00CF0B76">
      <w:pPr>
        <w:pStyle w:val="GvdeMetni"/>
        <w:spacing w:before="85"/>
      </w:pPr>
      <w:r>
        <w:rPr>
          <w:spacing w:val="-1"/>
        </w:rPr>
        <w:t>Web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sitemizde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1"/>
        </w:rPr>
        <w:t>yayınlanan</w:t>
      </w:r>
      <w:proofErr w:type="spellEnd"/>
      <w:r>
        <w:rPr>
          <w:spacing w:val="1"/>
        </w:rPr>
        <w:t xml:space="preserve"> </w:t>
      </w:r>
      <w:r>
        <w:rPr>
          <w:spacing w:val="-2"/>
        </w:rPr>
        <w:t>son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versiyonu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-2"/>
        </w:rPr>
        <w:t>kontrollü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dokümandır</w:t>
      </w:r>
      <w:proofErr w:type="spellEnd"/>
      <w:r>
        <w:rPr>
          <w:spacing w:val="-1"/>
        </w:rPr>
        <w:t>.</w:t>
      </w:r>
    </w:p>
    <w:sectPr w:rsidR="00E42016">
      <w:type w:val="continuous"/>
      <w:pgSz w:w="16840" w:h="11910" w:orient="landscape"/>
      <w:pgMar w:top="480" w:right="440" w:bottom="280" w:left="6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c3NzYyNjA0NDGxMDdQ0lEKTi0uzszPAykwrAUAmfAPwSwAAAA="/>
  </w:docVars>
  <w:rsids>
    <w:rsidRoot w:val="00E42016"/>
    <w:rsid w:val="00220EBC"/>
    <w:rsid w:val="006F7C6D"/>
    <w:rsid w:val="007F57C2"/>
    <w:rsid w:val="00CF0B76"/>
    <w:rsid w:val="00E4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,"/>
  <w:listSeparator w:val=";"/>
  <w14:docId w14:val="1CE72B6F"/>
  <w15:docId w15:val="{7652031A-AAAC-4242-AFCB-C32E2386A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04"/>
    </w:pPr>
    <w:rPr>
      <w:rFonts w:ascii="Times New Roman" w:eastAsia="Times New Roman" w:hAnsi="Times New Roman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7</Words>
  <Characters>3289</Characters>
  <Application>Microsoft Office Word</Application>
  <DocSecurity>0</DocSecurity>
  <Lines>27</Lines>
  <Paragraphs>7</Paragraphs>
  <ScaleCrop>false</ScaleCrop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CASPER</cp:lastModifiedBy>
  <cp:revision>5</cp:revision>
  <dcterms:created xsi:type="dcterms:W3CDTF">2022-08-18T15:45:00Z</dcterms:created>
  <dcterms:modified xsi:type="dcterms:W3CDTF">2023-09-0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2T00:00:00Z</vt:filetime>
  </property>
  <property fmtid="{D5CDD505-2E9C-101B-9397-08002B2CF9AE}" pid="3" name="LastSaved">
    <vt:filetime>2022-08-18T00:00:00Z</vt:filetime>
  </property>
</Properties>
</file>